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783139" w14:textId="77777777" w:rsidR="00371BCD" w:rsidRPr="00371BCD" w:rsidRDefault="00371BCD" w:rsidP="00371BCD">
      <w:pPr>
        <w:rPr>
          <w:b/>
          <w:sz w:val="28"/>
          <w:szCs w:val="28"/>
        </w:rPr>
      </w:pPr>
      <w:r w:rsidRPr="00371BCD">
        <w:rPr>
          <w:b/>
          <w:sz w:val="28"/>
          <w:szCs w:val="28"/>
        </w:rPr>
        <w:t>Name______________________________________ Per_____</w:t>
      </w:r>
    </w:p>
    <w:p w14:paraId="120512FA" w14:textId="77777777" w:rsidR="00371BCD" w:rsidRPr="00371BCD" w:rsidRDefault="00371BCD" w:rsidP="00371BCD">
      <w:pPr>
        <w:jc w:val="center"/>
        <w:rPr>
          <w:b/>
          <w:i/>
          <w:sz w:val="32"/>
          <w:szCs w:val="32"/>
        </w:rPr>
      </w:pPr>
      <w:r w:rsidRPr="00371BCD">
        <w:rPr>
          <w:b/>
          <w:i/>
          <w:sz w:val="32"/>
          <w:szCs w:val="32"/>
        </w:rPr>
        <w:t>Managing the Waste</w:t>
      </w:r>
    </w:p>
    <w:p w14:paraId="67B5CE4B" w14:textId="77777777" w:rsidR="00371BCD" w:rsidRPr="00371BCD" w:rsidRDefault="00371BCD" w:rsidP="00371BCD">
      <w:pPr>
        <w:rPr>
          <w:sz w:val="28"/>
          <w:szCs w:val="28"/>
        </w:rPr>
      </w:pPr>
      <w:r w:rsidRPr="00371BCD">
        <w:rPr>
          <w:b/>
          <w:sz w:val="28"/>
          <w:szCs w:val="28"/>
        </w:rPr>
        <w:t>Lesson objective</w:t>
      </w:r>
      <w:r w:rsidRPr="00371BCD">
        <w:rPr>
          <w:sz w:val="28"/>
          <w:szCs w:val="28"/>
        </w:rPr>
        <w:t>: Students will design a solution to address the cause and effect of waste on the environment while considering environmental, economic, geographical, legal, ethical, and aesthetic constraints.</w:t>
      </w:r>
    </w:p>
    <w:p w14:paraId="44B80C68" w14:textId="77777777" w:rsidR="00371BCD" w:rsidRPr="00371BCD" w:rsidRDefault="00371BCD" w:rsidP="00371BCD">
      <w:pPr>
        <w:rPr>
          <w:sz w:val="28"/>
          <w:szCs w:val="28"/>
        </w:rPr>
      </w:pPr>
      <w:r w:rsidRPr="00371BCD">
        <w:rPr>
          <w:b/>
          <w:sz w:val="28"/>
          <w:szCs w:val="28"/>
        </w:rPr>
        <w:t xml:space="preserve">Phenomenon driving questions: </w:t>
      </w:r>
    </w:p>
    <w:p w14:paraId="63C0C09B" w14:textId="77777777" w:rsidR="00371BCD" w:rsidRPr="00B03124" w:rsidRDefault="00371BCD" w:rsidP="00371BCD">
      <w:pPr>
        <w:numPr>
          <w:ilvl w:val="0"/>
          <w:numId w:val="2"/>
        </w:numPr>
      </w:pPr>
      <w:r w:rsidRPr="00B03124">
        <w:t>What is the cause and effect of human garbage disposal on the environment?</w:t>
      </w:r>
    </w:p>
    <w:p w14:paraId="74A9D771" w14:textId="3DD36898" w:rsidR="00371BCD" w:rsidRPr="00B03124" w:rsidRDefault="00371BCD" w:rsidP="00371BCD">
      <w:pPr>
        <w:numPr>
          <w:ilvl w:val="0"/>
          <w:numId w:val="2"/>
        </w:numPr>
      </w:pPr>
      <w:r w:rsidRPr="00B03124">
        <w:t xml:space="preserve">What are potential solutions for negative </w:t>
      </w:r>
      <w:r w:rsidR="003B0BFD">
        <w:t>environmental impacts</w:t>
      </w:r>
      <w:r w:rsidRPr="00B03124">
        <w:t xml:space="preserve"> from human</w:t>
      </w:r>
      <w:r w:rsidR="003B0BFD">
        <w:t>-</w:t>
      </w:r>
      <w:r w:rsidRPr="00B03124">
        <w:t xml:space="preserve">produced garbage? </w:t>
      </w:r>
    </w:p>
    <w:p w14:paraId="32BB01CA" w14:textId="7646C628" w:rsidR="00371BCD" w:rsidRPr="00B03124" w:rsidRDefault="00371BCD" w:rsidP="00371BCD">
      <w:pPr>
        <w:numPr>
          <w:ilvl w:val="0"/>
          <w:numId w:val="2"/>
        </w:numPr>
      </w:pPr>
      <w:r w:rsidRPr="00B03124">
        <w:t>What are the potential limitations of addressing the issue of human</w:t>
      </w:r>
      <w:r w:rsidR="003B0BFD">
        <w:t>-</w:t>
      </w:r>
      <w:r w:rsidRPr="00B03124">
        <w:t>produced garbage?</w:t>
      </w:r>
    </w:p>
    <w:p w14:paraId="4B40600C" w14:textId="77777777" w:rsidR="00B03124" w:rsidRPr="00B03124" w:rsidRDefault="00B03124" w:rsidP="00B03124">
      <w:pPr>
        <w:rPr>
          <w:sz w:val="10"/>
          <w:szCs w:val="10"/>
        </w:rPr>
      </w:pPr>
    </w:p>
    <w:p w14:paraId="7FB19900" w14:textId="1EF44493" w:rsidR="00B03124" w:rsidRDefault="00B03124" w:rsidP="00B03124">
      <w:pPr>
        <w:rPr>
          <w:sz w:val="28"/>
          <w:szCs w:val="28"/>
        </w:rPr>
      </w:pPr>
      <w:r w:rsidRPr="00B03124">
        <w:rPr>
          <w:b/>
          <w:bCs/>
          <w:sz w:val="28"/>
          <w:szCs w:val="28"/>
        </w:rPr>
        <w:t>Personal Garbage Meter:</w:t>
      </w:r>
      <w:r>
        <w:rPr>
          <w:sz w:val="28"/>
          <w:szCs w:val="28"/>
        </w:rPr>
        <w:t xml:space="preserve"> </w:t>
      </w:r>
      <w:r w:rsidR="003B0BFD">
        <w:rPr>
          <w:sz w:val="28"/>
          <w:szCs w:val="28"/>
        </w:rPr>
        <w:t>R</w:t>
      </w:r>
      <w:r>
        <w:rPr>
          <w:sz w:val="28"/>
          <w:szCs w:val="28"/>
        </w:rPr>
        <w:t>eflect</w:t>
      </w:r>
      <w:r w:rsidR="003B0BFD">
        <w:rPr>
          <w:sz w:val="28"/>
          <w:szCs w:val="28"/>
        </w:rPr>
        <w:t xml:space="preserve"> honestly</w:t>
      </w:r>
      <w:r>
        <w:rPr>
          <w:sz w:val="28"/>
          <w:szCs w:val="28"/>
        </w:rPr>
        <w:t xml:space="preserve"> on the amount of garbage you go through in </w:t>
      </w:r>
      <w:r w:rsidR="003B0BFD">
        <w:rPr>
          <w:sz w:val="28"/>
          <w:szCs w:val="28"/>
        </w:rPr>
        <w:t>one</w:t>
      </w:r>
      <w:r>
        <w:rPr>
          <w:sz w:val="28"/>
          <w:szCs w:val="28"/>
        </w:rPr>
        <w:t xml:space="preserve"> day. Circle the size of garbage can you think you would need to contain your garbage from one day.</w:t>
      </w:r>
    </w:p>
    <w:p w14:paraId="5B47A3BD" w14:textId="77777777" w:rsidR="00B03124" w:rsidRPr="00371BCD" w:rsidRDefault="00B03124" w:rsidP="00B03124">
      <w:pPr>
        <w:jc w:val="center"/>
        <w:rPr>
          <w:sz w:val="28"/>
          <w:szCs w:val="28"/>
        </w:rPr>
      </w:pPr>
      <w:r w:rsidRPr="00B03124">
        <w:rPr>
          <w:noProof/>
          <w:sz w:val="28"/>
          <w:szCs w:val="28"/>
        </w:rPr>
        <w:drawing>
          <wp:inline distT="0" distB="0" distL="0" distR="0" wp14:anchorId="11A06BBC" wp14:editId="5251BFAC">
            <wp:extent cx="5411449" cy="1113492"/>
            <wp:effectExtent l="0" t="0" r="0" b="4445"/>
            <wp:docPr id="10" name="Content Placeholder 9">
              <a:extLst xmlns:a="http://schemas.openxmlformats.org/drawingml/2006/main">
                <a:ext uri="{FF2B5EF4-FFF2-40B4-BE49-F238E27FC236}">
                  <a16:creationId xmlns:a16="http://schemas.microsoft.com/office/drawing/2014/main" id="{5070B86D-B74A-02A9-B3BF-56FB5C44134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9">
                      <a:extLst>
                        <a:ext uri="{FF2B5EF4-FFF2-40B4-BE49-F238E27FC236}">
                          <a16:creationId xmlns:a16="http://schemas.microsoft.com/office/drawing/2014/main" id="{5070B86D-B74A-02A9-B3BF-56FB5C441349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1974" cy="1167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35"/>
        <w:gridCol w:w="5310"/>
      </w:tblGrid>
      <w:tr w:rsidR="00371BCD" w:rsidRPr="00371BCD" w14:paraId="71AAD15C" w14:textId="77777777" w:rsidTr="001E172A">
        <w:trPr>
          <w:trHeight w:val="300"/>
        </w:trPr>
        <w:tc>
          <w:tcPr>
            <w:tcW w:w="5035" w:type="dxa"/>
          </w:tcPr>
          <w:p w14:paraId="6661648C" w14:textId="77777777" w:rsidR="00371BCD" w:rsidRPr="00B03124" w:rsidRDefault="00371BCD" w:rsidP="00371BCD">
            <w:pPr>
              <w:rPr>
                <w:b/>
                <w:sz w:val="20"/>
                <w:szCs w:val="20"/>
              </w:rPr>
            </w:pPr>
            <w:r w:rsidRPr="00B03124">
              <w:rPr>
                <w:b/>
                <w:sz w:val="20"/>
                <w:szCs w:val="20"/>
              </w:rPr>
              <w:t>SEE</w:t>
            </w:r>
          </w:p>
          <w:p w14:paraId="415B355D" w14:textId="77777777" w:rsidR="00371BCD" w:rsidRPr="00371BCD" w:rsidRDefault="00371BCD" w:rsidP="00371BCD">
            <w:pPr>
              <w:rPr>
                <w:sz w:val="28"/>
                <w:szCs w:val="28"/>
              </w:rPr>
            </w:pPr>
            <w:r w:rsidRPr="00B03124">
              <w:rPr>
                <w:sz w:val="20"/>
                <w:szCs w:val="20"/>
              </w:rPr>
              <w:t>What do you observe is happening?</w:t>
            </w:r>
          </w:p>
        </w:tc>
        <w:tc>
          <w:tcPr>
            <w:tcW w:w="5310" w:type="dxa"/>
          </w:tcPr>
          <w:p w14:paraId="631AF6D7" w14:textId="77777777" w:rsidR="00371BCD" w:rsidRPr="00B03124" w:rsidRDefault="00371BCD" w:rsidP="00371BCD">
            <w:pPr>
              <w:rPr>
                <w:b/>
                <w:sz w:val="20"/>
                <w:szCs w:val="20"/>
              </w:rPr>
            </w:pPr>
            <w:r w:rsidRPr="00B03124">
              <w:rPr>
                <w:b/>
                <w:sz w:val="20"/>
                <w:szCs w:val="20"/>
              </w:rPr>
              <w:t>THINK</w:t>
            </w:r>
          </w:p>
          <w:p w14:paraId="1C7C8FF1" w14:textId="77777777" w:rsidR="00371BCD" w:rsidRPr="00371BCD" w:rsidRDefault="00371BCD" w:rsidP="00371BCD">
            <w:pPr>
              <w:rPr>
                <w:sz w:val="28"/>
                <w:szCs w:val="28"/>
              </w:rPr>
            </w:pPr>
            <w:r w:rsidRPr="00B03124">
              <w:rPr>
                <w:sz w:val="20"/>
                <w:szCs w:val="20"/>
              </w:rPr>
              <w:t>What do you think about what is happening?</w:t>
            </w:r>
          </w:p>
        </w:tc>
      </w:tr>
      <w:tr w:rsidR="00371BCD" w:rsidRPr="00371BCD" w14:paraId="69D2E917" w14:textId="77777777" w:rsidTr="001E172A">
        <w:trPr>
          <w:trHeight w:val="1493"/>
        </w:trPr>
        <w:tc>
          <w:tcPr>
            <w:tcW w:w="5035" w:type="dxa"/>
          </w:tcPr>
          <w:p w14:paraId="412EBB32" w14:textId="77777777" w:rsidR="00371BCD" w:rsidRPr="00371BCD" w:rsidRDefault="00371BCD" w:rsidP="00371BCD">
            <w:pPr>
              <w:rPr>
                <w:sz w:val="28"/>
                <w:szCs w:val="28"/>
              </w:rPr>
            </w:pPr>
          </w:p>
          <w:p w14:paraId="38D041E9" w14:textId="77777777" w:rsidR="00371BCD" w:rsidRPr="00371BCD" w:rsidRDefault="00371BCD" w:rsidP="00371BCD">
            <w:pPr>
              <w:rPr>
                <w:sz w:val="28"/>
                <w:szCs w:val="28"/>
              </w:rPr>
            </w:pPr>
          </w:p>
        </w:tc>
        <w:tc>
          <w:tcPr>
            <w:tcW w:w="5310" w:type="dxa"/>
          </w:tcPr>
          <w:p w14:paraId="287D4BD5" w14:textId="77777777" w:rsidR="00371BCD" w:rsidRPr="00371BCD" w:rsidRDefault="00371BCD" w:rsidP="00371BCD">
            <w:pPr>
              <w:rPr>
                <w:sz w:val="28"/>
                <w:szCs w:val="28"/>
              </w:rPr>
            </w:pPr>
          </w:p>
        </w:tc>
      </w:tr>
      <w:tr w:rsidR="00371BCD" w:rsidRPr="00371BCD" w14:paraId="024560B9" w14:textId="77777777" w:rsidTr="00B03124">
        <w:trPr>
          <w:trHeight w:val="773"/>
        </w:trPr>
        <w:tc>
          <w:tcPr>
            <w:tcW w:w="5035" w:type="dxa"/>
          </w:tcPr>
          <w:p w14:paraId="5B4518D5" w14:textId="77777777" w:rsidR="00371BCD" w:rsidRPr="00B03124" w:rsidRDefault="00371BCD" w:rsidP="00371BCD">
            <w:pPr>
              <w:rPr>
                <w:b/>
                <w:sz w:val="20"/>
                <w:szCs w:val="20"/>
              </w:rPr>
            </w:pPr>
            <w:r w:rsidRPr="00B03124">
              <w:rPr>
                <w:b/>
                <w:sz w:val="20"/>
                <w:szCs w:val="20"/>
              </w:rPr>
              <w:t>FEEL</w:t>
            </w:r>
          </w:p>
          <w:p w14:paraId="04D6786D" w14:textId="77777777" w:rsidR="00371BCD" w:rsidRPr="00371BCD" w:rsidRDefault="00371BCD" w:rsidP="00371BCD">
            <w:pPr>
              <w:rPr>
                <w:sz w:val="28"/>
                <w:szCs w:val="28"/>
              </w:rPr>
            </w:pPr>
            <w:r w:rsidRPr="00B03124">
              <w:rPr>
                <w:sz w:val="20"/>
                <w:szCs w:val="20"/>
              </w:rPr>
              <w:t>What are your feelings about what is happening?</w:t>
            </w:r>
          </w:p>
        </w:tc>
        <w:tc>
          <w:tcPr>
            <w:tcW w:w="5310" w:type="dxa"/>
          </w:tcPr>
          <w:p w14:paraId="32D6A74B" w14:textId="77777777" w:rsidR="00371BCD" w:rsidRPr="00B03124" w:rsidRDefault="00371BCD" w:rsidP="00371BCD">
            <w:pPr>
              <w:rPr>
                <w:b/>
                <w:sz w:val="20"/>
                <w:szCs w:val="20"/>
              </w:rPr>
            </w:pPr>
            <w:r w:rsidRPr="00B03124">
              <w:rPr>
                <w:b/>
                <w:sz w:val="20"/>
                <w:szCs w:val="20"/>
              </w:rPr>
              <w:t>WONDER</w:t>
            </w:r>
          </w:p>
          <w:p w14:paraId="6FDCBCD6" w14:textId="77777777" w:rsidR="00371BCD" w:rsidRPr="00371BCD" w:rsidRDefault="00371BCD" w:rsidP="00371BCD">
            <w:pPr>
              <w:rPr>
                <w:sz w:val="28"/>
                <w:szCs w:val="28"/>
              </w:rPr>
            </w:pPr>
            <w:r w:rsidRPr="00B03124">
              <w:rPr>
                <w:sz w:val="20"/>
                <w:szCs w:val="20"/>
              </w:rPr>
              <w:t>What do you wonder about what is happening (possible solutions)?</w:t>
            </w:r>
          </w:p>
        </w:tc>
      </w:tr>
      <w:tr w:rsidR="00371BCD" w:rsidRPr="00371BCD" w14:paraId="536ACFD5" w14:textId="77777777" w:rsidTr="001E172A">
        <w:trPr>
          <w:trHeight w:val="1628"/>
        </w:trPr>
        <w:tc>
          <w:tcPr>
            <w:tcW w:w="5035" w:type="dxa"/>
          </w:tcPr>
          <w:p w14:paraId="3A9C39CD" w14:textId="77777777" w:rsidR="00371BCD" w:rsidRPr="00371BCD" w:rsidRDefault="00371BCD" w:rsidP="00371BCD"/>
        </w:tc>
        <w:tc>
          <w:tcPr>
            <w:tcW w:w="5310" w:type="dxa"/>
          </w:tcPr>
          <w:p w14:paraId="166247D7" w14:textId="77777777" w:rsidR="00371BCD" w:rsidRPr="00371BCD" w:rsidRDefault="00371BCD" w:rsidP="00371BCD"/>
        </w:tc>
      </w:tr>
    </w:tbl>
    <w:p w14:paraId="43B3F838" w14:textId="77777777" w:rsidR="00371BCD" w:rsidRDefault="00371BCD" w:rsidP="00371BCD">
      <w:pPr>
        <w:rPr>
          <w:b/>
          <w:i/>
        </w:rPr>
      </w:pPr>
    </w:p>
    <w:p w14:paraId="6A464E03" w14:textId="77777777" w:rsidR="00371BCD" w:rsidRPr="00371BCD" w:rsidRDefault="00371BCD" w:rsidP="00371BCD">
      <w:pPr>
        <w:jc w:val="center"/>
        <w:rPr>
          <w:b/>
          <w:i/>
          <w:sz w:val="32"/>
          <w:szCs w:val="32"/>
        </w:rPr>
      </w:pPr>
      <w:r w:rsidRPr="00371BCD">
        <w:rPr>
          <w:b/>
          <w:i/>
          <w:sz w:val="32"/>
          <w:szCs w:val="32"/>
        </w:rPr>
        <w:t>The Problem (effect):</w:t>
      </w:r>
    </w:p>
    <w:p w14:paraId="262BC8D8" w14:textId="77777777" w:rsidR="00371BCD" w:rsidRDefault="00371BCD" w:rsidP="00371BCD">
      <w:pPr>
        <w:rPr>
          <w:b/>
          <w:i/>
          <w:sz w:val="32"/>
          <w:szCs w:val="32"/>
        </w:rPr>
      </w:pPr>
      <w:proofErr w:type="gramStart"/>
      <w:r w:rsidRPr="00371BCD">
        <w:rPr>
          <w:b/>
          <w:i/>
          <w:sz w:val="32"/>
          <w:szCs w:val="32"/>
        </w:rPr>
        <w:t>Individual:_</w:t>
      </w:r>
      <w:proofErr w:type="gramEnd"/>
      <w:r w:rsidRPr="00371BCD">
        <w:rPr>
          <w:b/>
          <w:i/>
          <w:sz w:val="32"/>
          <w:szCs w:val="32"/>
        </w:rPr>
        <w:t>____________________________________________________________________________________________________________________________________</w:t>
      </w:r>
    </w:p>
    <w:p w14:paraId="78C4D4B1" w14:textId="77777777" w:rsidR="00371BCD" w:rsidRPr="00371BCD" w:rsidRDefault="00371BCD" w:rsidP="00371BCD">
      <w:pPr>
        <w:rPr>
          <w:b/>
          <w:i/>
          <w:sz w:val="32"/>
          <w:szCs w:val="32"/>
        </w:rPr>
      </w:pPr>
    </w:p>
    <w:p w14:paraId="32207C6B" w14:textId="77777777" w:rsidR="00371BCD" w:rsidRDefault="00371BCD" w:rsidP="00371BCD">
      <w:pPr>
        <w:rPr>
          <w:b/>
          <w:i/>
          <w:sz w:val="32"/>
          <w:szCs w:val="32"/>
        </w:rPr>
      </w:pPr>
      <w:r w:rsidRPr="00371BCD">
        <w:rPr>
          <w:b/>
          <w:i/>
          <w:sz w:val="32"/>
          <w:szCs w:val="32"/>
        </w:rPr>
        <w:t>Group:________________________________________________________________________________________________________________________________________</w:t>
      </w:r>
    </w:p>
    <w:p w14:paraId="2351E0ED" w14:textId="77777777" w:rsidR="00371BCD" w:rsidRPr="00371BCD" w:rsidRDefault="00371BCD" w:rsidP="00335D3E">
      <w:pPr>
        <w:jc w:val="center"/>
        <w:rPr>
          <w:b/>
          <w:i/>
          <w:sz w:val="32"/>
          <w:szCs w:val="32"/>
        </w:rPr>
      </w:pPr>
    </w:p>
    <w:p w14:paraId="172EA596" w14:textId="77777777" w:rsidR="00371BCD" w:rsidRPr="00B03124" w:rsidRDefault="00371BCD" w:rsidP="00371BCD">
      <w:pPr>
        <w:rPr>
          <w:b/>
          <w:i/>
          <w:sz w:val="32"/>
          <w:szCs w:val="32"/>
        </w:rPr>
      </w:pPr>
      <w:r w:rsidRPr="00371BCD">
        <w:rPr>
          <w:b/>
          <w:i/>
          <w:sz w:val="32"/>
          <w:szCs w:val="32"/>
        </w:rPr>
        <w:t>Class:_________________________________________________________________________________________________________________________________________</w:t>
      </w:r>
    </w:p>
    <w:tbl>
      <w:tblPr>
        <w:tblW w:w="9360" w:type="dxa"/>
        <w:jc w:val="center"/>
        <w:tblBorders>
          <w:top w:val="dashed" w:sz="12" w:space="0" w:color="000000"/>
          <w:left w:val="dashed" w:sz="12" w:space="0" w:color="000000"/>
          <w:bottom w:val="dashed" w:sz="12" w:space="0" w:color="000000"/>
          <w:right w:val="dashed" w:sz="12" w:space="0" w:color="000000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71BCD" w:rsidRPr="00371BCD" w14:paraId="0457EC40" w14:textId="77777777" w:rsidTr="00335D3E">
        <w:trPr>
          <w:trHeight w:val="300"/>
          <w:jc w:val="center"/>
        </w:trPr>
        <w:tc>
          <w:tcPr>
            <w:tcW w:w="4680" w:type="dxa"/>
          </w:tcPr>
          <w:p w14:paraId="73933BE3" w14:textId="77777777" w:rsidR="00371BCD" w:rsidRPr="00371BCD" w:rsidRDefault="00371BCD" w:rsidP="00371BCD">
            <w:pPr>
              <w:rPr>
                <w:b/>
              </w:rPr>
            </w:pPr>
            <w:r w:rsidRPr="00371BCD">
              <w:rPr>
                <w:b/>
              </w:rPr>
              <w:lastRenderedPageBreak/>
              <w:t>Understanding Constraints:</w:t>
            </w:r>
          </w:p>
          <w:p w14:paraId="726D6FD8" w14:textId="77777777" w:rsidR="00371BCD" w:rsidRPr="00371BCD" w:rsidRDefault="00371BCD" w:rsidP="00371BCD">
            <w:r w:rsidRPr="00371BCD">
              <w:rPr>
                <w:noProof/>
              </w:rPr>
              <w:drawing>
                <wp:inline distT="0" distB="0" distL="0" distR="0" wp14:anchorId="0DC6C3AD" wp14:editId="1D4D7BAC">
                  <wp:extent cx="2581275" cy="867842"/>
                  <wp:effectExtent l="0" t="0" r="0" b="0"/>
                  <wp:docPr id="70475556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275" cy="8678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6B689F63" w14:textId="55187FB0" w:rsidR="00371BCD" w:rsidRPr="00371BCD" w:rsidRDefault="00371BCD" w:rsidP="00371BCD">
            <w:pPr>
              <w:rPr>
                <w:i/>
              </w:rPr>
            </w:pPr>
            <w:r w:rsidRPr="00371BCD">
              <w:rPr>
                <w:b/>
                <w:i/>
              </w:rPr>
              <w:t>Definition of a constraint:</w:t>
            </w:r>
            <w:r w:rsidRPr="00371BCD">
              <w:rPr>
                <w:i/>
              </w:rPr>
              <w:t xml:space="preserve"> A limitation or restriction</w:t>
            </w:r>
          </w:p>
          <w:p w14:paraId="27B784CA" w14:textId="77777777" w:rsidR="00371BCD" w:rsidRPr="00371BCD" w:rsidRDefault="00371BCD" w:rsidP="00371BCD">
            <w:pPr>
              <w:rPr>
                <w:i/>
              </w:rPr>
            </w:pPr>
          </w:p>
          <w:p w14:paraId="466DFB8B" w14:textId="6DBA1CF4" w:rsidR="00371BCD" w:rsidRPr="00371BCD" w:rsidRDefault="00371BCD" w:rsidP="00371BCD">
            <w:pPr>
              <w:rPr>
                <w:i/>
              </w:rPr>
            </w:pPr>
            <w:r w:rsidRPr="00371BCD">
              <w:rPr>
                <w:i/>
              </w:rPr>
              <w:t xml:space="preserve">EXAMPLES: </w:t>
            </w:r>
            <w:r w:rsidR="003E315B">
              <w:rPr>
                <w:i/>
              </w:rPr>
              <w:t>“T</w:t>
            </w:r>
            <w:r w:rsidRPr="00371BCD">
              <w:rPr>
                <w:i/>
              </w:rPr>
              <w:t>ime constraints make it impossible to do everything</w:t>
            </w:r>
            <w:r w:rsidR="003E315B">
              <w:rPr>
                <w:i/>
              </w:rPr>
              <w:t>.”</w:t>
            </w:r>
            <w:r w:rsidRPr="00371BCD">
              <w:rPr>
                <w:i/>
              </w:rPr>
              <w:t xml:space="preserve"> </w:t>
            </w:r>
            <w:r w:rsidR="003E315B">
              <w:rPr>
                <w:i/>
              </w:rPr>
              <w:t>“T</w:t>
            </w:r>
            <w:r w:rsidRPr="00371BCD">
              <w:rPr>
                <w:i/>
              </w:rPr>
              <w:t>he availability of water is the main constraint on food production</w:t>
            </w:r>
            <w:r w:rsidR="003E315B">
              <w:rPr>
                <w:i/>
              </w:rPr>
              <w:t>.”</w:t>
            </w:r>
          </w:p>
        </w:tc>
      </w:tr>
    </w:tbl>
    <w:p w14:paraId="3C0F042E" w14:textId="77777777" w:rsidR="00371BCD" w:rsidRPr="00371BCD" w:rsidRDefault="00371BCD" w:rsidP="00371BCD">
      <w:pPr>
        <w:rPr>
          <w:b/>
        </w:rPr>
      </w:pPr>
      <w:r w:rsidRPr="00371BCD">
        <w:rPr>
          <w:b/>
        </w:rPr>
        <w:t xml:space="preserve">Case Study Analysis: </w:t>
      </w:r>
    </w:p>
    <w:p w14:paraId="272023A4" w14:textId="77777777" w:rsidR="00371BCD" w:rsidRPr="00371BCD" w:rsidRDefault="00371BCD" w:rsidP="00371BCD">
      <w:pPr>
        <w:rPr>
          <w:b/>
        </w:rPr>
      </w:pPr>
      <w:r w:rsidRPr="00371BCD">
        <w:rPr>
          <w:i/>
        </w:rPr>
        <w:t xml:space="preserve">Discuss the teacher’s example solution: Humans can just send all our garbage into space. Discuss as a small group and fill in the boxes of your assigned constraints, then discuss with the class to fill in the remaining boxes.   </w:t>
      </w:r>
    </w:p>
    <w:tbl>
      <w:tblPr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55"/>
        <w:gridCol w:w="3840"/>
        <w:gridCol w:w="3765"/>
      </w:tblGrid>
      <w:tr w:rsidR="00371BCD" w:rsidRPr="00371BCD" w14:paraId="1CA24B29" w14:textId="77777777" w:rsidTr="001E172A">
        <w:trPr>
          <w:trHeight w:val="810"/>
        </w:trPr>
        <w:tc>
          <w:tcPr>
            <w:tcW w:w="1755" w:type="dxa"/>
            <w:tcBorders>
              <w:bottom w:val="single" w:sz="18" w:space="0" w:color="000000"/>
            </w:tcBorders>
            <w:vAlign w:val="center"/>
          </w:tcPr>
          <w:p w14:paraId="170416A2" w14:textId="77777777" w:rsidR="00371BCD" w:rsidRPr="00371BCD" w:rsidRDefault="00371BCD" w:rsidP="00371BCD">
            <w:pPr>
              <w:rPr>
                <w:b/>
                <w:i/>
                <w:u w:val="single"/>
              </w:rPr>
            </w:pPr>
            <w:r w:rsidRPr="00371BCD">
              <w:rPr>
                <w:b/>
                <w:i/>
                <w:u w:val="single"/>
              </w:rPr>
              <w:t>Constraint</w:t>
            </w:r>
          </w:p>
        </w:tc>
        <w:tc>
          <w:tcPr>
            <w:tcW w:w="3840" w:type="dxa"/>
            <w:tcBorders>
              <w:bottom w:val="single" w:sz="18" w:space="0" w:color="000000"/>
            </w:tcBorders>
          </w:tcPr>
          <w:p w14:paraId="12E50658" w14:textId="77777777" w:rsidR="00371BCD" w:rsidRPr="00371BCD" w:rsidRDefault="00371BCD" w:rsidP="00371BCD">
            <w:pPr>
              <w:rPr>
                <w:i/>
              </w:rPr>
            </w:pPr>
          </w:p>
          <w:p w14:paraId="77310800" w14:textId="77777777" w:rsidR="00371BCD" w:rsidRPr="00371BCD" w:rsidRDefault="00371BCD" w:rsidP="00371BCD">
            <w:pPr>
              <w:rPr>
                <w:i/>
              </w:rPr>
            </w:pPr>
            <w:r w:rsidRPr="00371BCD">
              <w:rPr>
                <w:i/>
              </w:rPr>
              <w:t xml:space="preserve">Define the area of constraint. </w:t>
            </w:r>
          </w:p>
        </w:tc>
        <w:tc>
          <w:tcPr>
            <w:tcW w:w="3765" w:type="dxa"/>
            <w:tcBorders>
              <w:bottom w:val="single" w:sz="18" w:space="0" w:color="000000"/>
            </w:tcBorders>
          </w:tcPr>
          <w:p w14:paraId="2F0CE462" w14:textId="3FC88F62" w:rsidR="00371BCD" w:rsidRPr="00371BCD" w:rsidRDefault="00371BCD" w:rsidP="00371BCD">
            <w:pPr>
              <w:rPr>
                <w:i/>
              </w:rPr>
            </w:pPr>
            <w:r w:rsidRPr="00371BCD">
              <w:rPr>
                <w:i/>
              </w:rPr>
              <w:t>Provide at least one example of a constraint</w:t>
            </w:r>
            <w:r w:rsidR="00472530">
              <w:rPr>
                <w:i/>
              </w:rPr>
              <w:t xml:space="preserve"> for each area using the teacher’s solution</w:t>
            </w:r>
            <w:r w:rsidRPr="00371BCD">
              <w:rPr>
                <w:i/>
              </w:rPr>
              <w:t>.</w:t>
            </w:r>
          </w:p>
        </w:tc>
      </w:tr>
      <w:tr w:rsidR="00371BCD" w:rsidRPr="00371BCD" w14:paraId="01CDC8EC" w14:textId="77777777" w:rsidTr="001E172A">
        <w:trPr>
          <w:trHeight w:val="1152"/>
        </w:trPr>
        <w:tc>
          <w:tcPr>
            <w:tcW w:w="175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192A2948" w14:textId="77777777" w:rsidR="00371BCD" w:rsidRPr="00371BCD" w:rsidRDefault="00371BCD" w:rsidP="00371BCD">
            <w:pPr>
              <w:rPr>
                <w:b/>
                <w:i/>
              </w:rPr>
            </w:pPr>
            <w:r w:rsidRPr="00371BCD">
              <w:rPr>
                <w:b/>
                <w:i/>
              </w:rPr>
              <w:t>Environmental</w:t>
            </w:r>
          </w:p>
        </w:tc>
        <w:tc>
          <w:tcPr>
            <w:tcW w:w="384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017E6A47" w14:textId="77777777" w:rsidR="00371BCD" w:rsidRPr="00371BCD" w:rsidRDefault="00371BCD" w:rsidP="00371BCD">
            <w:pPr>
              <w:rPr>
                <w:i/>
              </w:rPr>
            </w:pPr>
          </w:p>
        </w:tc>
        <w:tc>
          <w:tcPr>
            <w:tcW w:w="376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69BFE554" w14:textId="77777777" w:rsidR="00371BCD" w:rsidRPr="00371BCD" w:rsidRDefault="00371BCD" w:rsidP="00371BCD">
            <w:pPr>
              <w:rPr>
                <w:i/>
              </w:rPr>
            </w:pPr>
          </w:p>
        </w:tc>
      </w:tr>
      <w:tr w:rsidR="00371BCD" w:rsidRPr="00371BCD" w14:paraId="75FDAE12" w14:textId="77777777" w:rsidTr="001E172A">
        <w:trPr>
          <w:trHeight w:val="810"/>
        </w:trPr>
        <w:tc>
          <w:tcPr>
            <w:tcW w:w="1755" w:type="dxa"/>
            <w:tcBorders>
              <w:top w:val="single" w:sz="18" w:space="0" w:color="000000"/>
            </w:tcBorders>
            <w:vAlign w:val="center"/>
          </w:tcPr>
          <w:p w14:paraId="4EA1B8E9" w14:textId="77777777" w:rsidR="00371BCD" w:rsidRPr="00371BCD" w:rsidRDefault="00371BCD" w:rsidP="00371BCD">
            <w:pPr>
              <w:rPr>
                <w:b/>
                <w:i/>
              </w:rPr>
            </w:pPr>
            <w:r w:rsidRPr="00371BCD">
              <w:rPr>
                <w:b/>
                <w:i/>
              </w:rPr>
              <w:t>Aesthetic</w:t>
            </w:r>
          </w:p>
        </w:tc>
        <w:tc>
          <w:tcPr>
            <w:tcW w:w="3840" w:type="dxa"/>
            <w:tcBorders>
              <w:top w:val="single" w:sz="18" w:space="0" w:color="000000"/>
            </w:tcBorders>
          </w:tcPr>
          <w:p w14:paraId="2D3F9ECF" w14:textId="77777777" w:rsidR="00371BCD" w:rsidRPr="00371BCD" w:rsidRDefault="00371BCD" w:rsidP="00371BCD">
            <w:pPr>
              <w:rPr>
                <w:i/>
              </w:rPr>
            </w:pPr>
          </w:p>
          <w:p w14:paraId="7CBC45B6" w14:textId="77777777" w:rsidR="00371BCD" w:rsidRPr="00371BCD" w:rsidRDefault="00371BCD" w:rsidP="00371BCD">
            <w:pPr>
              <w:rPr>
                <w:i/>
              </w:rPr>
            </w:pPr>
          </w:p>
          <w:p w14:paraId="5DCB4124" w14:textId="77777777" w:rsidR="00371BCD" w:rsidRPr="00371BCD" w:rsidRDefault="00371BCD" w:rsidP="00371BCD">
            <w:pPr>
              <w:rPr>
                <w:i/>
              </w:rPr>
            </w:pPr>
          </w:p>
          <w:p w14:paraId="598EDCD1" w14:textId="77777777" w:rsidR="00371BCD" w:rsidRPr="00371BCD" w:rsidRDefault="00371BCD" w:rsidP="00371BCD">
            <w:pPr>
              <w:rPr>
                <w:i/>
              </w:rPr>
            </w:pPr>
          </w:p>
        </w:tc>
        <w:tc>
          <w:tcPr>
            <w:tcW w:w="3765" w:type="dxa"/>
            <w:tcBorders>
              <w:top w:val="single" w:sz="18" w:space="0" w:color="000000"/>
            </w:tcBorders>
          </w:tcPr>
          <w:p w14:paraId="58BA167D" w14:textId="77777777" w:rsidR="00371BCD" w:rsidRPr="00371BCD" w:rsidRDefault="00371BCD" w:rsidP="00371BCD">
            <w:pPr>
              <w:rPr>
                <w:i/>
              </w:rPr>
            </w:pPr>
          </w:p>
        </w:tc>
      </w:tr>
      <w:tr w:rsidR="00371BCD" w:rsidRPr="00371BCD" w14:paraId="5E8AD08F" w14:textId="77777777" w:rsidTr="001E172A">
        <w:trPr>
          <w:trHeight w:val="810"/>
        </w:trPr>
        <w:tc>
          <w:tcPr>
            <w:tcW w:w="1755" w:type="dxa"/>
            <w:vAlign w:val="center"/>
          </w:tcPr>
          <w:p w14:paraId="200BE1A0" w14:textId="77777777" w:rsidR="00371BCD" w:rsidRPr="00371BCD" w:rsidRDefault="00371BCD" w:rsidP="00371BCD">
            <w:pPr>
              <w:rPr>
                <w:b/>
                <w:i/>
              </w:rPr>
            </w:pPr>
            <w:r w:rsidRPr="00371BCD">
              <w:rPr>
                <w:b/>
                <w:i/>
              </w:rPr>
              <w:t>Economic</w:t>
            </w:r>
          </w:p>
        </w:tc>
        <w:tc>
          <w:tcPr>
            <w:tcW w:w="3840" w:type="dxa"/>
          </w:tcPr>
          <w:p w14:paraId="02DB7EFC" w14:textId="77777777" w:rsidR="00371BCD" w:rsidRPr="00371BCD" w:rsidRDefault="00371BCD" w:rsidP="00371BCD">
            <w:pPr>
              <w:rPr>
                <w:i/>
              </w:rPr>
            </w:pPr>
          </w:p>
          <w:p w14:paraId="39A34471" w14:textId="77777777" w:rsidR="00371BCD" w:rsidRPr="00371BCD" w:rsidRDefault="00371BCD" w:rsidP="00371BCD">
            <w:pPr>
              <w:rPr>
                <w:i/>
              </w:rPr>
            </w:pPr>
          </w:p>
          <w:p w14:paraId="4785740D" w14:textId="77777777" w:rsidR="00371BCD" w:rsidRPr="00371BCD" w:rsidRDefault="00371BCD" w:rsidP="00371BCD">
            <w:pPr>
              <w:rPr>
                <w:i/>
              </w:rPr>
            </w:pPr>
          </w:p>
          <w:p w14:paraId="65C1EEC3" w14:textId="77777777" w:rsidR="00371BCD" w:rsidRPr="00371BCD" w:rsidRDefault="00371BCD" w:rsidP="00371BCD">
            <w:pPr>
              <w:rPr>
                <w:i/>
              </w:rPr>
            </w:pPr>
          </w:p>
        </w:tc>
        <w:tc>
          <w:tcPr>
            <w:tcW w:w="3765" w:type="dxa"/>
          </w:tcPr>
          <w:p w14:paraId="5BF19916" w14:textId="77777777" w:rsidR="00371BCD" w:rsidRPr="00371BCD" w:rsidRDefault="00371BCD" w:rsidP="00371BCD">
            <w:pPr>
              <w:rPr>
                <w:i/>
              </w:rPr>
            </w:pPr>
          </w:p>
        </w:tc>
      </w:tr>
      <w:tr w:rsidR="00371BCD" w:rsidRPr="00371BCD" w14:paraId="00D3BFFD" w14:textId="77777777" w:rsidTr="001E172A">
        <w:trPr>
          <w:trHeight w:val="810"/>
        </w:trPr>
        <w:tc>
          <w:tcPr>
            <w:tcW w:w="1755" w:type="dxa"/>
            <w:vAlign w:val="center"/>
          </w:tcPr>
          <w:p w14:paraId="0E6FE98D" w14:textId="77777777" w:rsidR="00371BCD" w:rsidRPr="00371BCD" w:rsidRDefault="00371BCD" w:rsidP="00371BCD">
            <w:pPr>
              <w:rPr>
                <w:b/>
                <w:i/>
              </w:rPr>
            </w:pPr>
            <w:r w:rsidRPr="00371BCD">
              <w:rPr>
                <w:b/>
                <w:i/>
              </w:rPr>
              <w:t>Ethical</w:t>
            </w:r>
          </w:p>
        </w:tc>
        <w:tc>
          <w:tcPr>
            <w:tcW w:w="3840" w:type="dxa"/>
          </w:tcPr>
          <w:p w14:paraId="765F7367" w14:textId="77777777" w:rsidR="00371BCD" w:rsidRPr="00371BCD" w:rsidRDefault="00371BCD" w:rsidP="00371BCD">
            <w:pPr>
              <w:rPr>
                <w:i/>
              </w:rPr>
            </w:pPr>
          </w:p>
          <w:p w14:paraId="46DB2490" w14:textId="77777777" w:rsidR="00371BCD" w:rsidRPr="00371BCD" w:rsidRDefault="00371BCD" w:rsidP="00371BCD">
            <w:pPr>
              <w:rPr>
                <w:i/>
              </w:rPr>
            </w:pPr>
          </w:p>
          <w:p w14:paraId="601682C0" w14:textId="77777777" w:rsidR="00371BCD" w:rsidRPr="00371BCD" w:rsidRDefault="00371BCD" w:rsidP="00371BCD">
            <w:pPr>
              <w:rPr>
                <w:i/>
              </w:rPr>
            </w:pPr>
          </w:p>
          <w:p w14:paraId="5AA2E2CE" w14:textId="77777777" w:rsidR="00371BCD" w:rsidRPr="00371BCD" w:rsidRDefault="00371BCD" w:rsidP="00371BCD">
            <w:pPr>
              <w:rPr>
                <w:i/>
              </w:rPr>
            </w:pPr>
          </w:p>
        </w:tc>
        <w:tc>
          <w:tcPr>
            <w:tcW w:w="3765" w:type="dxa"/>
          </w:tcPr>
          <w:p w14:paraId="35E3D79F" w14:textId="77777777" w:rsidR="00371BCD" w:rsidRPr="00371BCD" w:rsidRDefault="00371BCD" w:rsidP="00371BCD">
            <w:pPr>
              <w:rPr>
                <w:i/>
              </w:rPr>
            </w:pPr>
          </w:p>
        </w:tc>
      </w:tr>
      <w:tr w:rsidR="00371BCD" w:rsidRPr="00371BCD" w14:paraId="01E5D1D3" w14:textId="77777777" w:rsidTr="001E172A">
        <w:trPr>
          <w:trHeight w:val="810"/>
        </w:trPr>
        <w:tc>
          <w:tcPr>
            <w:tcW w:w="1755" w:type="dxa"/>
            <w:vAlign w:val="center"/>
          </w:tcPr>
          <w:p w14:paraId="5678FC7D" w14:textId="77777777" w:rsidR="00371BCD" w:rsidRPr="00371BCD" w:rsidRDefault="00371BCD" w:rsidP="00371BCD">
            <w:pPr>
              <w:rPr>
                <w:b/>
                <w:i/>
              </w:rPr>
            </w:pPr>
            <w:r w:rsidRPr="00371BCD">
              <w:rPr>
                <w:b/>
                <w:i/>
              </w:rPr>
              <w:t>Geographical</w:t>
            </w:r>
          </w:p>
        </w:tc>
        <w:tc>
          <w:tcPr>
            <w:tcW w:w="3840" w:type="dxa"/>
          </w:tcPr>
          <w:p w14:paraId="7A7B2E5C" w14:textId="77777777" w:rsidR="00371BCD" w:rsidRPr="00371BCD" w:rsidRDefault="00371BCD" w:rsidP="00371BCD">
            <w:pPr>
              <w:rPr>
                <w:i/>
              </w:rPr>
            </w:pPr>
          </w:p>
          <w:p w14:paraId="62AE7AC1" w14:textId="77777777" w:rsidR="00371BCD" w:rsidRPr="00371BCD" w:rsidRDefault="00371BCD" w:rsidP="00371BCD">
            <w:pPr>
              <w:rPr>
                <w:i/>
              </w:rPr>
            </w:pPr>
          </w:p>
          <w:p w14:paraId="5AA8175A" w14:textId="77777777" w:rsidR="00371BCD" w:rsidRPr="00371BCD" w:rsidRDefault="00371BCD" w:rsidP="00371BCD">
            <w:pPr>
              <w:rPr>
                <w:i/>
              </w:rPr>
            </w:pPr>
          </w:p>
          <w:p w14:paraId="7D94BE58" w14:textId="77777777" w:rsidR="00371BCD" w:rsidRPr="00371BCD" w:rsidRDefault="00371BCD" w:rsidP="00371BCD">
            <w:pPr>
              <w:rPr>
                <w:i/>
              </w:rPr>
            </w:pPr>
          </w:p>
        </w:tc>
        <w:tc>
          <w:tcPr>
            <w:tcW w:w="3765" w:type="dxa"/>
          </w:tcPr>
          <w:p w14:paraId="4E573053" w14:textId="77777777" w:rsidR="00371BCD" w:rsidRPr="00371BCD" w:rsidRDefault="00371BCD" w:rsidP="00371BCD">
            <w:pPr>
              <w:rPr>
                <w:i/>
              </w:rPr>
            </w:pPr>
          </w:p>
        </w:tc>
      </w:tr>
      <w:tr w:rsidR="00371BCD" w:rsidRPr="00371BCD" w14:paraId="4388E512" w14:textId="77777777" w:rsidTr="001E172A">
        <w:trPr>
          <w:trHeight w:val="810"/>
        </w:trPr>
        <w:tc>
          <w:tcPr>
            <w:tcW w:w="1755" w:type="dxa"/>
            <w:vAlign w:val="center"/>
          </w:tcPr>
          <w:p w14:paraId="68AF2DD1" w14:textId="77777777" w:rsidR="00371BCD" w:rsidRPr="00371BCD" w:rsidRDefault="00371BCD" w:rsidP="00371BCD">
            <w:pPr>
              <w:rPr>
                <w:b/>
                <w:i/>
              </w:rPr>
            </w:pPr>
            <w:r w:rsidRPr="00371BCD">
              <w:rPr>
                <w:b/>
                <w:i/>
              </w:rPr>
              <w:t>Legal</w:t>
            </w:r>
          </w:p>
        </w:tc>
        <w:tc>
          <w:tcPr>
            <w:tcW w:w="3840" w:type="dxa"/>
          </w:tcPr>
          <w:p w14:paraId="237DA48A" w14:textId="77777777" w:rsidR="00371BCD" w:rsidRPr="00371BCD" w:rsidRDefault="00371BCD" w:rsidP="00371BCD">
            <w:pPr>
              <w:rPr>
                <w:i/>
              </w:rPr>
            </w:pPr>
          </w:p>
          <w:p w14:paraId="261E050C" w14:textId="77777777" w:rsidR="00371BCD" w:rsidRPr="00371BCD" w:rsidRDefault="00371BCD" w:rsidP="00371BCD">
            <w:pPr>
              <w:rPr>
                <w:i/>
              </w:rPr>
            </w:pPr>
          </w:p>
          <w:p w14:paraId="68B458B3" w14:textId="77777777" w:rsidR="00371BCD" w:rsidRPr="00371BCD" w:rsidRDefault="00371BCD" w:rsidP="00371BCD">
            <w:pPr>
              <w:rPr>
                <w:i/>
              </w:rPr>
            </w:pPr>
          </w:p>
          <w:p w14:paraId="69BBC5D5" w14:textId="77777777" w:rsidR="00371BCD" w:rsidRPr="00371BCD" w:rsidRDefault="00371BCD" w:rsidP="00371BCD">
            <w:pPr>
              <w:rPr>
                <w:i/>
              </w:rPr>
            </w:pPr>
          </w:p>
        </w:tc>
        <w:tc>
          <w:tcPr>
            <w:tcW w:w="3765" w:type="dxa"/>
          </w:tcPr>
          <w:p w14:paraId="63A1716A" w14:textId="77777777" w:rsidR="00371BCD" w:rsidRPr="00371BCD" w:rsidRDefault="00371BCD" w:rsidP="00371BCD">
            <w:pPr>
              <w:rPr>
                <w:i/>
              </w:rPr>
            </w:pPr>
          </w:p>
        </w:tc>
      </w:tr>
    </w:tbl>
    <w:p w14:paraId="75C8BD26" w14:textId="77777777" w:rsidR="00371BCD" w:rsidRDefault="00371BCD" w:rsidP="00371BCD">
      <w:pPr>
        <w:rPr>
          <w:b/>
          <w:i/>
        </w:rPr>
      </w:pPr>
    </w:p>
    <w:p w14:paraId="310D644D" w14:textId="77777777" w:rsidR="00371BCD" w:rsidRPr="00371BCD" w:rsidRDefault="00371BCD" w:rsidP="00371BCD">
      <w:pPr>
        <w:rPr>
          <w:b/>
          <w:i/>
          <w:sz w:val="28"/>
          <w:szCs w:val="28"/>
        </w:rPr>
      </w:pPr>
      <w:r w:rsidRPr="00371BCD">
        <w:rPr>
          <w:b/>
          <w:i/>
          <w:sz w:val="28"/>
          <w:szCs w:val="28"/>
        </w:rPr>
        <w:t>Design a Solution:</w:t>
      </w:r>
    </w:p>
    <w:p w14:paraId="69CD9D6F" w14:textId="77777777" w:rsidR="00371BCD" w:rsidRPr="00371BCD" w:rsidRDefault="00371BCD" w:rsidP="00371BCD">
      <w:pPr>
        <w:numPr>
          <w:ilvl w:val="0"/>
          <w:numId w:val="1"/>
        </w:numPr>
        <w:rPr>
          <w:sz w:val="28"/>
          <w:szCs w:val="28"/>
        </w:rPr>
      </w:pPr>
      <w:r w:rsidRPr="00371BCD">
        <w:rPr>
          <w:b/>
          <w:sz w:val="28"/>
          <w:szCs w:val="28"/>
        </w:rPr>
        <w:t>Task</w:t>
      </w:r>
      <w:r w:rsidRPr="00371BCD">
        <w:rPr>
          <w:sz w:val="28"/>
          <w:szCs w:val="28"/>
        </w:rPr>
        <w:t>: In your assigned group, you will brainstorm and sketch a waste management solution that addresses the cause and effect of waste on the environment.</w:t>
      </w:r>
    </w:p>
    <w:p w14:paraId="101DA5C3" w14:textId="77777777" w:rsidR="00371BCD" w:rsidRPr="00371BCD" w:rsidRDefault="00371BCD" w:rsidP="00371BCD">
      <w:pPr>
        <w:numPr>
          <w:ilvl w:val="0"/>
          <w:numId w:val="1"/>
        </w:numPr>
        <w:rPr>
          <w:sz w:val="28"/>
          <w:szCs w:val="28"/>
        </w:rPr>
      </w:pPr>
      <w:r w:rsidRPr="00371BCD">
        <w:rPr>
          <w:b/>
          <w:sz w:val="28"/>
          <w:szCs w:val="28"/>
        </w:rPr>
        <w:t>Considerations</w:t>
      </w:r>
      <w:r w:rsidRPr="00371BCD">
        <w:rPr>
          <w:sz w:val="28"/>
          <w:szCs w:val="28"/>
        </w:rPr>
        <w:t xml:space="preserve">: Your group must consider </w:t>
      </w:r>
      <w:r>
        <w:rPr>
          <w:sz w:val="28"/>
          <w:szCs w:val="28"/>
        </w:rPr>
        <w:t xml:space="preserve">environmental constraints </w:t>
      </w:r>
      <w:r>
        <w:rPr>
          <w:b/>
          <w:bCs/>
          <w:sz w:val="28"/>
          <w:szCs w:val="28"/>
        </w:rPr>
        <w:t xml:space="preserve">and </w:t>
      </w:r>
      <w:r>
        <w:rPr>
          <w:sz w:val="28"/>
          <w:szCs w:val="28"/>
        </w:rPr>
        <w:t>constraints from at least one additional area above</w:t>
      </w:r>
      <w:r w:rsidRPr="00371BCD">
        <w:rPr>
          <w:sz w:val="28"/>
          <w:szCs w:val="28"/>
        </w:rPr>
        <w:t>.</w:t>
      </w:r>
    </w:p>
    <w:p w14:paraId="5C6CD5AC" w14:textId="77777777" w:rsidR="00371BCD" w:rsidRPr="00371BCD" w:rsidRDefault="00371BCD" w:rsidP="00371BCD">
      <w:pPr>
        <w:numPr>
          <w:ilvl w:val="0"/>
          <w:numId w:val="1"/>
        </w:numPr>
        <w:rPr>
          <w:sz w:val="28"/>
          <w:szCs w:val="28"/>
        </w:rPr>
      </w:pPr>
      <w:r w:rsidRPr="00371BCD">
        <w:rPr>
          <w:b/>
          <w:sz w:val="28"/>
          <w:szCs w:val="28"/>
        </w:rPr>
        <w:t>Questions to Address</w:t>
      </w:r>
      <w:r w:rsidRPr="00371BCD">
        <w:rPr>
          <w:sz w:val="28"/>
          <w:szCs w:val="28"/>
        </w:rPr>
        <w:t xml:space="preserve">: Refer to your solution design worksheet.  </w:t>
      </w:r>
    </w:p>
    <w:p w14:paraId="564E0B4A" w14:textId="77777777" w:rsidR="00371BCD" w:rsidRPr="00371BCD" w:rsidRDefault="00371BCD" w:rsidP="00371BCD">
      <w:pPr>
        <w:numPr>
          <w:ilvl w:val="0"/>
          <w:numId w:val="1"/>
        </w:numPr>
        <w:rPr>
          <w:i/>
          <w:sz w:val="28"/>
          <w:szCs w:val="28"/>
        </w:rPr>
      </w:pPr>
      <w:r w:rsidRPr="00371BCD">
        <w:rPr>
          <w:i/>
          <w:sz w:val="28"/>
          <w:szCs w:val="28"/>
        </w:rPr>
        <w:t xml:space="preserve">Refer to the </w:t>
      </w:r>
      <w:r w:rsidRPr="00371BCD">
        <w:rPr>
          <w:b/>
          <w:sz w:val="28"/>
          <w:szCs w:val="28"/>
        </w:rPr>
        <w:t xml:space="preserve">rubric criteria </w:t>
      </w:r>
      <w:r w:rsidRPr="00371BCD">
        <w:rPr>
          <w:i/>
          <w:sz w:val="28"/>
          <w:szCs w:val="28"/>
        </w:rPr>
        <w:t>as you design your solution</w:t>
      </w:r>
    </w:p>
    <w:sectPr w:rsidR="00371BCD" w:rsidRPr="00371BCD" w:rsidSect="008801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432" w:bottom="432" w:left="432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02AA83" w14:textId="77777777" w:rsidR="00083C0E" w:rsidRDefault="00083C0E" w:rsidP="00371BCD">
      <w:r>
        <w:separator/>
      </w:r>
    </w:p>
  </w:endnote>
  <w:endnote w:type="continuationSeparator" w:id="0">
    <w:p w14:paraId="385E524F" w14:textId="77777777" w:rsidR="00083C0E" w:rsidRDefault="00083C0E" w:rsidP="00371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4224EA" w14:textId="77777777" w:rsidR="00335D3E" w:rsidRDefault="00335D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165D9" w14:textId="67B92EDB" w:rsidR="001C678D" w:rsidRDefault="00335D3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 w:rsidRPr="00335D3E">
      <w:rPr>
        <w:color w:val="00000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477E9F" wp14:editId="4A7249EA">
              <wp:simplePos x="0" y="0"/>
              <wp:positionH relativeFrom="column">
                <wp:posOffset>2171700</wp:posOffset>
              </wp:positionH>
              <wp:positionV relativeFrom="paragraph">
                <wp:posOffset>69260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755021222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D21C5A" w14:textId="77777777" w:rsidR="00335D3E" w:rsidRDefault="00335D3E" w:rsidP="00335D3E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  <w14:ligatures w14:val="none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368491840" name="Right Triangle 1368491840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29865087" name="Picture 429865087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19783678" name="Picture 619783678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6477E9F" id="Group 7" o:spid="_x0000_s1026" style="position:absolute;margin-left:171pt;margin-top:5.45pt;width:221.85pt;height:28.2pt;z-index:251659264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" filled="f" stroked="f">
                <v:textbox style="mso-fit-shape-to-text:t">
                  <w:txbxContent>
                    <w:p w14:paraId="36D21C5A" w14:textId="77777777" w:rsidR="00335D3E" w:rsidRDefault="00335D3E" w:rsidP="00335D3E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  <w14:ligatures w14:val="none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68491840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29865087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619783678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D9DB1C" w14:textId="77777777" w:rsidR="00335D3E" w:rsidRDefault="00335D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4DB2B7" w14:textId="77777777" w:rsidR="00083C0E" w:rsidRDefault="00083C0E" w:rsidP="00371BCD">
      <w:r>
        <w:separator/>
      </w:r>
    </w:p>
  </w:footnote>
  <w:footnote w:type="continuationSeparator" w:id="0">
    <w:p w14:paraId="3EBAABCB" w14:textId="77777777" w:rsidR="00083C0E" w:rsidRDefault="00083C0E" w:rsidP="00371B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7932E6" w14:textId="77777777" w:rsidR="00335D3E" w:rsidRDefault="00335D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F2A28F" w14:textId="77777777" w:rsidR="001C678D" w:rsidRDefault="001C678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189E1" w14:textId="77777777" w:rsidR="00335D3E" w:rsidRDefault="00335D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7AE"/>
    <w:multiLevelType w:val="multilevel"/>
    <w:tmpl w:val="BACE19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6716824"/>
    <w:multiLevelType w:val="multilevel"/>
    <w:tmpl w:val="04F46E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817305417">
    <w:abstractNumId w:val="1"/>
  </w:num>
  <w:num w:numId="2" w16cid:durableId="215436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0tDS0MDc3sDAwtTRX0lEKTi0uzszPAykwrAUAYyB1miwAAAA="/>
  </w:docVars>
  <w:rsids>
    <w:rsidRoot w:val="00371BCD"/>
    <w:rsid w:val="00083C0E"/>
    <w:rsid w:val="001C678D"/>
    <w:rsid w:val="00335D3E"/>
    <w:rsid w:val="00371BCD"/>
    <w:rsid w:val="003B0BFD"/>
    <w:rsid w:val="003E315B"/>
    <w:rsid w:val="00472530"/>
    <w:rsid w:val="006A383A"/>
    <w:rsid w:val="007E52F2"/>
    <w:rsid w:val="00B03124"/>
    <w:rsid w:val="00D04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964DB"/>
  <w15:chartTrackingRefBased/>
  <w15:docId w15:val="{C0A5C8E6-12DF-604E-8151-DBD7F9E7C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B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BCD"/>
  </w:style>
  <w:style w:type="paragraph" w:styleId="Footer">
    <w:name w:val="footer"/>
    <w:basedOn w:val="Normal"/>
    <w:link w:val="FooterChar"/>
    <w:uiPriority w:val="99"/>
    <w:unhideWhenUsed/>
    <w:rsid w:val="00371B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81</Words>
  <Characters>2176</Characters>
  <Application>Microsoft Office Word</Application>
  <DocSecurity>0</DocSecurity>
  <Lines>18</Lines>
  <Paragraphs>5</Paragraphs>
  <ScaleCrop>false</ScaleCrop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ilder</dc:creator>
  <cp:keywords/>
  <dc:description/>
  <cp:lastModifiedBy>Michelle Hudson</cp:lastModifiedBy>
  <cp:revision>6</cp:revision>
  <dcterms:created xsi:type="dcterms:W3CDTF">2024-09-27T14:47:00Z</dcterms:created>
  <dcterms:modified xsi:type="dcterms:W3CDTF">2024-12-20T20:16:00Z</dcterms:modified>
</cp:coreProperties>
</file>